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7983C" w14:textId="642EFBA2" w:rsidR="00142752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45DF5">
        <w:rPr>
          <w:rFonts w:ascii="Times New Roman" w:hAnsi="Times New Roman" w:cs="Times New Roman"/>
          <w:b/>
          <w:bCs/>
          <w:sz w:val="28"/>
          <w:szCs w:val="28"/>
        </w:rPr>
        <w:t>Overall Architecture</w:t>
      </w:r>
    </w:p>
    <w:p w14:paraId="7978632B" w14:textId="535CABA4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03045E1D" wp14:editId="25E30F26">
            <wp:simplePos x="0" y="0"/>
            <wp:positionH relativeFrom="margin">
              <wp:align>right</wp:align>
            </wp:positionH>
            <wp:positionV relativeFrom="paragraph">
              <wp:posOffset>211455</wp:posOffset>
            </wp:positionV>
            <wp:extent cx="5943600" cy="3886835"/>
            <wp:effectExtent l="0" t="0" r="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B35791" w14:textId="4FBAFBDA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252513" w14:textId="08ADDABD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294B36" w14:textId="1D45C1C7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3FCD39" w14:textId="7DC0DBF9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AC3D17F" w14:textId="7548E0A8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DF7FFA" w14:textId="243D3F83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CBA4613" w14:textId="711F3DA9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68D78C6" w14:textId="0C5F31DA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083D94" w14:textId="462F383F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C8DAECB" w14:textId="0277566D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73B3B4F" w14:textId="765F29E1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D687F6" w14:textId="302ABF83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301C194" w14:textId="256C456D" w:rsidR="00C45DF5" w:rsidRDefault="00C45DF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D010846" w14:textId="77777777" w:rsidR="001E60F8" w:rsidRDefault="001E60F8" w:rsidP="003308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Tful architecture is used in the development of this project. </w:t>
      </w:r>
      <w:r w:rsidRPr="001E60F8">
        <w:rPr>
          <w:rFonts w:ascii="Times New Roman" w:hAnsi="Times New Roman" w:cs="Times New Roman"/>
          <w:sz w:val="24"/>
          <w:szCs w:val="24"/>
        </w:rPr>
        <w:t>A RESTful API, which is also referred to a RESTful web service or REST API is based on Representational State Transfer (REST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7F7F49" w14:textId="77777777" w:rsidR="0033087A" w:rsidRDefault="001E60F8" w:rsidP="003308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Pr="001E60F8">
        <w:rPr>
          <w:rFonts w:ascii="Times New Roman" w:hAnsi="Times New Roman" w:cs="Times New Roman"/>
          <w:sz w:val="24"/>
          <w:szCs w:val="24"/>
        </w:rPr>
        <w:t xml:space="preserve"> architectural style and approach</w:t>
      </w:r>
      <w:r>
        <w:rPr>
          <w:rFonts w:ascii="Times New Roman" w:hAnsi="Times New Roman" w:cs="Times New Roman"/>
          <w:sz w:val="24"/>
          <w:szCs w:val="24"/>
        </w:rPr>
        <w:t xml:space="preserve"> are commonly used </w:t>
      </w:r>
      <w:r w:rsidRPr="001E60F8">
        <w:rPr>
          <w:rFonts w:ascii="Times New Roman" w:hAnsi="Times New Roman" w:cs="Times New Roman"/>
          <w:sz w:val="24"/>
          <w:szCs w:val="24"/>
        </w:rPr>
        <w:t xml:space="preserve">for communications often used in web services </w:t>
      </w:r>
      <w:r w:rsidRPr="001E60F8">
        <w:rPr>
          <w:rFonts w:ascii="Times New Roman" w:hAnsi="Times New Roman" w:cs="Times New Roman"/>
          <w:sz w:val="24"/>
          <w:szCs w:val="24"/>
        </w:rPr>
        <w:t>development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="0033087A">
        <w:rPr>
          <w:rFonts w:ascii="Times New Roman" w:hAnsi="Times New Roman" w:cs="Times New Roman"/>
          <w:sz w:val="24"/>
          <w:szCs w:val="24"/>
        </w:rPr>
        <w:t>This style</w:t>
      </w:r>
      <w:r w:rsidR="0033087A" w:rsidRPr="00C45DF5">
        <w:rPr>
          <w:rFonts w:ascii="Times New Roman" w:hAnsi="Times New Roman" w:cs="Times New Roman"/>
          <w:sz w:val="24"/>
          <w:szCs w:val="24"/>
        </w:rPr>
        <w:t xml:space="preserve"> allows systems to </w:t>
      </w:r>
      <w:r w:rsidR="0033087A">
        <w:rPr>
          <w:rFonts w:ascii="Times New Roman" w:hAnsi="Times New Roman" w:cs="Times New Roman"/>
          <w:sz w:val="24"/>
          <w:szCs w:val="24"/>
        </w:rPr>
        <w:t xml:space="preserve">request </w:t>
      </w:r>
      <w:r w:rsidR="0033087A" w:rsidRPr="00C45DF5">
        <w:rPr>
          <w:rFonts w:ascii="Times New Roman" w:hAnsi="Times New Roman" w:cs="Times New Roman"/>
          <w:sz w:val="24"/>
          <w:szCs w:val="24"/>
        </w:rPr>
        <w:t>access and manipulate web resources by using a uniform and predefined set of rules</w:t>
      </w:r>
      <w:r w:rsidR="0033087A">
        <w:rPr>
          <w:rFonts w:ascii="Times New Roman" w:hAnsi="Times New Roman" w:cs="Times New Roman"/>
          <w:sz w:val="24"/>
          <w:szCs w:val="24"/>
        </w:rPr>
        <w:t>,</w:t>
      </w:r>
      <w:r w:rsidR="0033087A" w:rsidRPr="00C45DF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ence it was chosen for this project with a common agreement among the team</w:t>
      </w:r>
      <w:r w:rsidRPr="001E60F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612938" w14:textId="623EE0BB" w:rsidR="00C45DF5" w:rsidRPr="00C45DF5" w:rsidRDefault="00C45DF5" w:rsidP="0033087A">
      <w:pPr>
        <w:jc w:val="both"/>
        <w:rPr>
          <w:rFonts w:ascii="Times New Roman" w:hAnsi="Times New Roman" w:cs="Times New Roman"/>
          <w:sz w:val="24"/>
          <w:szCs w:val="24"/>
        </w:rPr>
      </w:pPr>
      <w:r w:rsidRPr="00C45DF5">
        <w:rPr>
          <w:rFonts w:ascii="Times New Roman" w:hAnsi="Times New Roman" w:cs="Times New Roman"/>
          <w:sz w:val="24"/>
          <w:szCs w:val="24"/>
        </w:rPr>
        <w:t xml:space="preserve">This system basically consists of client who requests for the resources and server who </w:t>
      </w:r>
      <w:r w:rsidR="0033087A">
        <w:rPr>
          <w:rFonts w:ascii="Times New Roman" w:hAnsi="Times New Roman" w:cs="Times New Roman"/>
          <w:sz w:val="24"/>
          <w:szCs w:val="24"/>
        </w:rPr>
        <w:t>consist of</w:t>
      </w:r>
      <w:r w:rsidRPr="00C45DF5">
        <w:rPr>
          <w:rFonts w:ascii="Times New Roman" w:hAnsi="Times New Roman" w:cs="Times New Roman"/>
          <w:sz w:val="24"/>
          <w:szCs w:val="24"/>
        </w:rPr>
        <w:t xml:space="preserve"> the</w:t>
      </w:r>
      <w:r w:rsidR="0033087A">
        <w:rPr>
          <w:rFonts w:ascii="Times New Roman" w:hAnsi="Times New Roman" w:cs="Times New Roman"/>
          <w:sz w:val="24"/>
          <w:szCs w:val="24"/>
        </w:rPr>
        <w:t xml:space="preserve"> requested</w:t>
      </w:r>
      <w:r w:rsidRPr="00C45DF5">
        <w:rPr>
          <w:rFonts w:ascii="Times New Roman" w:hAnsi="Times New Roman" w:cs="Times New Roman"/>
          <w:sz w:val="24"/>
          <w:szCs w:val="24"/>
        </w:rPr>
        <w:t xml:space="preserve"> resources and responds to those requests. </w:t>
      </w:r>
      <w:r w:rsidRPr="00C45DF5">
        <w:rPr>
          <w:rFonts w:ascii="Times New Roman" w:hAnsi="Times New Roman" w:cs="Times New Roman"/>
          <w:color w:val="212121"/>
          <w:sz w:val="24"/>
          <w:szCs w:val="24"/>
        </w:rPr>
        <w:t>In addition to accommodating direct requests, gateways can be used to invoke multiple back-end services and aggregate the results. Like almost all software, an API needs to reflect the needs of the humans who interact with it. An API is somewhat different from a GUI or other user interface because it interacts with the end user. This API merely expose database functions CRUD operations of Create, Read, Update, delete by those services</w:t>
      </w:r>
      <w:r w:rsidR="0033087A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sectPr w:rsidR="00C45DF5" w:rsidRPr="00C45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sjCzMDewMDY0MTVR0lEKTi0uzszPAykwrAUA4SiTvywAAAA="/>
  </w:docVars>
  <w:rsids>
    <w:rsidRoot w:val="009A79F5"/>
    <w:rsid w:val="00142752"/>
    <w:rsid w:val="001E60F8"/>
    <w:rsid w:val="0033087A"/>
    <w:rsid w:val="009A79F5"/>
    <w:rsid w:val="00C45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49D63"/>
  <w15:chartTrackingRefBased/>
  <w15:docId w15:val="{900E5B7E-DA89-42C6-8C9F-0DFA5BD5E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ooriya C. A. it20250942</dc:creator>
  <cp:keywords/>
  <dc:description/>
  <cp:lastModifiedBy>Jayasooriya C. A. it20250942</cp:lastModifiedBy>
  <cp:revision>2</cp:revision>
  <dcterms:created xsi:type="dcterms:W3CDTF">2022-04-12T09:18:00Z</dcterms:created>
  <dcterms:modified xsi:type="dcterms:W3CDTF">2022-04-12T09:31:00Z</dcterms:modified>
</cp:coreProperties>
</file>